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F264803" w14:textId="4B72D181" w:rsidR="00BD5E35" w:rsidRDefault="00BD5E35" w:rsidP="00BD5E35">
      <w:pPr>
        <w:rPr>
          <w:sz w:val="20"/>
        </w:rPr>
      </w:pPr>
      <w:r w:rsidRPr="00BD5E35">
        <w:rPr>
          <w:b/>
          <w:sz w:val="20"/>
        </w:rPr>
        <w:t>Functional requirements:</w:t>
      </w:r>
    </w:p>
    <w:p w14:paraId="6F2FE6B8" w14:textId="461FD03E" w:rsidR="00BD5E35" w:rsidRDefault="00BD5E35" w:rsidP="00BD5E35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 xml:space="preserve">Be able to find all </w:t>
      </w:r>
      <w:r w:rsidR="00C97ED9">
        <w:rPr>
          <w:sz w:val="20"/>
        </w:rPr>
        <w:t>people the person of given name follows on Twitter.</w:t>
      </w:r>
    </w:p>
    <w:p w14:paraId="4D84A4ED" w14:textId="63E5F8C3" w:rsidR="00C97ED9" w:rsidRDefault="00C97ED9" w:rsidP="00BD5E35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Store this information</w:t>
      </w:r>
      <w:r w:rsidR="00C92535">
        <w:rPr>
          <w:sz w:val="20"/>
        </w:rPr>
        <w:t xml:space="preserve"> (optional)</w:t>
      </w:r>
      <w:r>
        <w:rPr>
          <w:sz w:val="20"/>
        </w:rPr>
        <w:t>.</w:t>
      </w:r>
    </w:p>
    <w:p w14:paraId="24F750A0" w14:textId="1CD59008" w:rsidR="00C97ED9" w:rsidRDefault="00C97ED9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utput the information onto the console window.</w:t>
      </w:r>
    </w:p>
    <w:p w14:paraId="480339FA" w14:textId="40A2B984" w:rsidR="00C97ED9" w:rsidRDefault="00C97ED9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utput the information as graph.</w:t>
      </w:r>
    </w:p>
    <w:p w14:paraId="3DB3C137" w14:textId="59D1C121" w:rsidR="00C97ED9" w:rsidRDefault="00C97ED9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Check if two people have mutual friends. Argument entered is maximum amount to check.</w:t>
      </w:r>
    </w:p>
    <w:p w14:paraId="5EEAF32A" w14:textId="7A220F63" w:rsidR="00C97ED9" w:rsidRDefault="00C97ED9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utput two people and their mutual friend(s) in a console window or present this as a graph.</w:t>
      </w:r>
    </w:p>
    <w:p w14:paraId="07B53BD5" w14:textId="78AD3B32" w:rsidR="00C30C9A" w:rsidRDefault="00C30C9A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Output all console commands if asked.</w:t>
      </w:r>
    </w:p>
    <w:p w14:paraId="28C4DA30" w14:textId="1C78F207" w:rsidR="00C30C9A" w:rsidRDefault="00C30C9A" w:rsidP="00C97ED9">
      <w:pPr>
        <w:pStyle w:val="ListParagraph"/>
        <w:numPr>
          <w:ilvl w:val="0"/>
          <w:numId w:val="2"/>
        </w:numPr>
        <w:rPr>
          <w:sz w:val="20"/>
        </w:rPr>
      </w:pPr>
      <w:r>
        <w:rPr>
          <w:sz w:val="20"/>
        </w:rPr>
        <w:t>Show basic console commands when started.</w:t>
      </w:r>
    </w:p>
    <w:p w14:paraId="409DADD8" w14:textId="4C4FC987" w:rsidR="00C97ED9" w:rsidRDefault="00C97ED9" w:rsidP="00C97ED9">
      <w:pPr>
        <w:rPr>
          <w:i/>
          <w:sz w:val="20"/>
        </w:rPr>
      </w:pPr>
      <w:bookmarkStart w:id="0" w:name="_GoBack"/>
      <w:bookmarkEnd w:id="0"/>
      <w:r>
        <w:rPr>
          <w:i/>
          <w:sz w:val="20"/>
        </w:rPr>
        <w:t>Settings file:</w:t>
      </w:r>
    </w:p>
    <w:p w14:paraId="2BF31144" w14:textId="4BEEDCE0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The program must read all settings of it from *.txt file and change some settings from default ones to new values if new values are entered in a text file.</w:t>
      </w:r>
    </w:p>
    <w:p w14:paraId="259C4815" w14:textId="410F8817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In a text file there can be any amount of settings. Settings, absent in the file, will be set to default values.</w:t>
      </w:r>
    </w:p>
    <w:p w14:paraId="0BE4B88B" w14:textId="4648DA49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 xml:space="preserve">Program must </w:t>
      </w:r>
      <w:r w:rsidR="00C92535">
        <w:rPr>
          <w:sz w:val="20"/>
        </w:rPr>
        <w:t>be able to</w:t>
      </w:r>
      <w:r>
        <w:rPr>
          <w:sz w:val="20"/>
        </w:rPr>
        <w:t xml:space="preserve"> output all settings, their possible values, and what they do.</w:t>
      </w:r>
    </w:p>
    <w:p w14:paraId="019E2531" w14:textId="6EC7E415" w:rsidR="00C97ED9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Program must ignore settings, entered incorrectly.</w:t>
      </w:r>
    </w:p>
    <w:p w14:paraId="313864FA" w14:textId="57D4C03A" w:rsidR="00C97ED9" w:rsidRPr="00C92535" w:rsidRDefault="00C97ED9" w:rsidP="00C97ED9">
      <w:pPr>
        <w:pStyle w:val="ListParagraph"/>
        <w:numPr>
          <w:ilvl w:val="0"/>
          <w:numId w:val="3"/>
        </w:numPr>
        <w:rPr>
          <w:sz w:val="20"/>
        </w:rPr>
      </w:pPr>
      <w:r w:rsidRPr="00C92535">
        <w:rPr>
          <w:sz w:val="20"/>
        </w:rPr>
        <w:t>Program must be able to generate setting file with all options set to default ones.</w:t>
      </w:r>
    </w:p>
    <w:p w14:paraId="17DF4A50" w14:textId="07AA2AC0" w:rsidR="00C97ED9" w:rsidRDefault="00C92535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User must be able to save current settings into setting files and load settings from them.</w:t>
      </w:r>
    </w:p>
    <w:p w14:paraId="63EB4542" w14:textId="13B8F3CB" w:rsidR="00C30C9A" w:rsidRDefault="00C30C9A" w:rsidP="00C97ED9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Ability to modify current settings through a console window.</w:t>
      </w:r>
    </w:p>
    <w:p w14:paraId="1B75495A" w14:textId="5376A90A" w:rsidR="00C92535" w:rsidRDefault="00C30C9A" w:rsidP="00C92535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Ability to create a file with custom name with current settings.</w:t>
      </w:r>
    </w:p>
    <w:p w14:paraId="0A3FB6FC" w14:textId="307E4A49" w:rsidR="00C92535" w:rsidRDefault="00C92535" w:rsidP="00C92535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When started, the program must load settings from default save file, in which every change to settings the user makes is saved.</w:t>
      </w:r>
    </w:p>
    <w:p w14:paraId="77F4A04B" w14:textId="1C21F344" w:rsidR="00C92535" w:rsidRPr="00C92535" w:rsidRDefault="00C92535" w:rsidP="00C92535">
      <w:pPr>
        <w:pStyle w:val="ListParagraph"/>
        <w:numPr>
          <w:ilvl w:val="0"/>
          <w:numId w:val="3"/>
        </w:numPr>
        <w:rPr>
          <w:sz w:val="20"/>
        </w:rPr>
      </w:pPr>
      <w:r>
        <w:rPr>
          <w:sz w:val="20"/>
        </w:rPr>
        <w:t>Ability to reset settings to their starting values.</w:t>
      </w:r>
    </w:p>
    <w:p w14:paraId="68534CC2" w14:textId="342657D8" w:rsidR="00C30C9A" w:rsidRDefault="00C30C9A" w:rsidP="00C30C9A">
      <w:pPr>
        <w:rPr>
          <w:sz w:val="20"/>
        </w:rPr>
      </w:pPr>
    </w:p>
    <w:p w14:paraId="3E04C61F" w14:textId="6871AD4B" w:rsidR="00C30C9A" w:rsidRDefault="00C30C9A" w:rsidP="00C30C9A">
      <w:pPr>
        <w:rPr>
          <w:b/>
          <w:sz w:val="20"/>
        </w:rPr>
      </w:pPr>
      <w:r>
        <w:rPr>
          <w:b/>
          <w:sz w:val="20"/>
        </w:rPr>
        <w:t>Non-Functional Requirements:</w:t>
      </w:r>
    </w:p>
    <w:p w14:paraId="6C120E34" w14:textId="13471DD4" w:rsidR="00C30C9A" w:rsidRPr="00C30C9A" w:rsidRDefault="00C30C9A" w:rsidP="00C30C9A">
      <w:pPr>
        <w:pStyle w:val="ListParagraph"/>
        <w:numPr>
          <w:ilvl w:val="0"/>
          <w:numId w:val="4"/>
        </w:numPr>
        <w:rPr>
          <w:b/>
          <w:sz w:val="20"/>
        </w:rPr>
      </w:pPr>
      <w:r>
        <w:rPr>
          <w:sz w:val="20"/>
        </w:rPr>
        <w:t xml:space="preserve">Be able to run on a normal </w:t>
      </w:r>
      <w:r w:rsidR="00C92535">
        <w:rPr>
          <w:sz w:val="20"/>
        </w:rPr>
        <w:t>laptop</w:t>
      </w:r>
      <w:r>
        <w:rPr>
          <w:sz w:val="20"/>
        </w:rPr>
        <w:t xml:space="preserve"> connected to the Internet.</w:t>
      </w:r>
    </w:p>
    <w:p w14:paraId="7C0CD1D0" w14:textId="57FD18D5" w:rsidR="00C30C9A" w:rsidRPr="00C30C9A" w:rsidRDefault="00C30C9A" w:rsidP="00C30C9A">
      <w:pPr>
        <w:pStyle w:val="ListParagraph"/>
        <w:numPr>
          <w:ilvl w:val="0"/>
          <w:numId w:val="4"/>
        </w:numPr>
        <w:rPr>
          <w:b/>
          <w:sz w:val="20"/>
        </w:rPr>
      </w:pPr>
      <w:r>
        <w:rPr>
          <w:sz w:val="20"/>
        </w:rPr>
        <w:t>At least check if two users have one mutual friend.</w:t>
      </w:r>
    </w:p>
    <w:p w14:paraId="36E52B5C" w14:textId="77777777" w:rsidR="00C30C9A" w:rsidRPr="00C30C9A" w:rsidRDefault="00C30C9A" w:rsidP="00C30C9A">
      <w:pPr>
        <w:rPr>
          <w:sz w:val="20"/>
        </w:rPr>
      </w:pPr>
    </w:p>
    <w:sectPr w:rsidR="00C30C9A" w:rsidRPr="00C30C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B72726"/>
    <w:multiLevelType w:val="hybridMultilevel"/>
    <w:tmpl w:val="1C1E3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E901CC"/>
    <w:multiLevelType w:val="hybridMultilevel"/>
    <w:tmpl w:val="20466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E82AB1"/>
    <w:multiLevelType w:val="hybridMultilevel"/>
    <w:tmpl w:val="EE8E6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910F41"/>
    <w:multiLevelType w:val="hybridMultilevel"/>
    <w:tmpl w:val="D526B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QxtzC3MDEwMTS1NDBQ0lEKTi0uzszPAykwrAUAZCQSLCwAAAA="/>
  </w:docVars>
  <w:rsids>
    <w:rsidRoot w:val="00445672"/>
    <w:rsid w:val="001C67E0"/>
    <w:rsid w:val="00445672"/>
    <w:rsid w:val="00BD5E35"/>
    <w:rsid w:val="00C30C9A"/>
    <w:rsid w:val="00C92535"/>
    <w:rsid w:val="00C97ED9"/>
    <w:rsid w:val="00F116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DB4CF"/>
  <w15:chartTrackingRefBased/>
  <w15:docId w15:val="{8F017001-CCE4-4BAA-A4C3-6963FDFB0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5E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26</Words>
  <Characters>129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kola Stefaniv</dc:creator>
  <cp:keywords/>
  <dc:description/>
  <cp:lastModifiedBy>Mykola Stefaniv</cp:lastModifiedBy>
  <cp:revision>7</cp:revision>
  <dcterms:created xsi:type="dcterms:W3CDTF">2018-05-22T14:44:00Z</dcterms:created>
  <dcterms:modified xsi:type="dcterms:W3CDTF">2018-06-06T06:31:00Z</dcterms:modified>
</cp:coreProperties>
</file>